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2"/>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4">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5" w:name="running-vscode-from-the-terminal"/>
      <w:bookmarkEnd w:id="35"/>
      <w:r>
        <w:t xml:space="preserve">Running VSCode from the Terminal</w:t>
      </w:r>
    </w:p>
    <w:p>
      <w:pPr>
        <w:pStyle w:val="FirstParagraph"/>
      </w:pPr>
      <w:r>
        <w:t xml:space="preserve">If you want to run VSCode from the terminal, you can follow the</w:t>
      </w:r>
      <w:r>
        <w:t xml:space="preserve"> </w:t>
      </w:r>
      <w:hyperlink r:id="rId36">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7" w:name="debugging-app-from-vscode"/>
      <w:bookmarkEnd w:id="37"/>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8">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9" w:name="typescript-crash-course"/>
      <w:bookmarkEnd w:id="39"/>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0" w:name="types-and-the-basics"/>
      <w:bookmarkEnd w:id="40"/>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1" w:name="interface"/>
      <w:bookmarkEnd w:id="41"/>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2" w:name="basic-interface"/>
      <w:bookmarkEnd w:id="42"/>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3" w:name="classes"/>
      <w:bookmarkEnd w:id="43"/>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4">
        <w:r>
          <w:rPr>
            <w:rStyle w:val="Hyperlink"/>
          </w:rPr>
          <w:t xml:space="preserve">favor composition over inheritance</w:t>
        </w:r>
      </w:hyperlink>
      <w:r>
        <w:t xml:space="preserve"> </w:t>
      </w:r>
      <w:r>
        <w:t xml:space="preserve">or make sure you know</w:t>
      </w:r>
      <w:r>
        <w:t xml:space="preserve"> </w:t>
      </w:r>
      <w:hyperlink r:id="rId45">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6" w:name="adding-an-instance-variable"/>
      <w:bookmarkEnd w:id="46"/>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7" w:name="adding-a-method"/>
      <w:bookmarkEnd w:id="47"/>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8" w:name="adding-a-constructor"/>
      <w:bookmarkEnd w:id="48"/>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9" w:name="using-access-modifiers"/>
      <w:bookmarkEnd w:id="49"/>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0" w:name="implementing-an-interface"/>
      <w:bookmarkEnd w:id="50"/>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1" w:name="angular-basics"/>
      <w:bookmarkEnd w:id="51"/>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2" w:name="components"/>
      <w:bookmarkEnd w:id="52"/>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3" w:name="project-files"/>
      <w:bookmarkEnd w:id="53"/>
      <w:r>
        <w:t xml:space="preserve">Project Files</w:t>
      </w:r>
    </w:p>
    <w:p>
      <w:pPr>
        <w:pStyle w:val="FirstParagraph"/>
      </w:pPr>
      <w:r>
        <w:t xml:space="preserve">The project files for this chapter are in</w:t>
      </w:r>
      <w:r>
        <w:t xml:space="preserve"> </w:t>
      </w:r>
      <w:hyperlink r:id="rId54">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5" w:name="getting-started"/>
      <w:bookmarkEnd w:id="55"/>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6" w:name="making-the-component"/>
      <w:bookmarkEnd w:id="56"/>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7" w:name="compiling-the-component"/>
      <w:bookmarkEnd w:id="57"/>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4">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8" w:name="loading-the-component"/>
      <w:bookmarkEnd w:id="58"/>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9"/>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cbc9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3213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793b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hyperlink" Id="rId34"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6" Target="https://code.visualstudio.com/Docs/editor/setup" TargetMode="External" /><Relationship Type="http://schemas.openxmlformats.org/officeDocument/2006/relationships/hyperlink" Id="rId38"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4"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6" Target="https://code.visualstudio.com/Docs/editor/setup" TargetMode="External" /><Relationship Type="http://schemas.openxmlformats.org/officeDocument/2006/relationships/hyperlink" Id="rId38"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